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463CCD">
        <w:tc>
          <w:tcPr>
            <w:tcW w:w="8321" w:type="dxa"/>
            <w:vAlign w:val="center"/>
          </w:tcPr>
          <w:p w14:paraId="2AE64A90" w14:textId="386EFD2B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62FBA" w:rsidRPr="00463CCD">
              <w:rPr>
                <w:rFonts w:ascii="標楷體" w:eastAsia="標楷體" w:hAnsi="標楷體" w:hint="eastAsia"/>
                <w:sz w:val="30"/>
                <w:szCs w:val="30"/>
              </w:rPr>
              <w:t>香港與英法聯軍之役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62FBA">
              <w:rPr>
                <w:rFonts w:hint="eastAsia"/>
                <w:sz w:val="30"/>
                <w:szCs w:val="30"/>
              </w:rPr>
              <w:t>12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2961FD" w14:textId="49E811F9" w:rsidR="00D75344" w:rsidRPr="00782572" w:rsidRDefault="00D75344" w:rsidP="006C3CA1">
      <w:pPr>
        <w:pStyle w:val="00"/>
        <w:ind w:rightChars="117" w:right="281"/>
      </w:pPr>
      <w:r>
        <w:t>1</w:t>
      </w:r>
      <w:r w:rsidRPr="00782572">
        <w:t xml:space="preserve">. </w:t>
      </w:r>
      <w:r w:rsidR="001F0108">
        <w:rPr>
          <w:rFonts w:hint="eastAsia"/>
        </w:rPr>
        <w:t>1</w:t>
      </w:r>
      <w:r w:rsidR="001F0108">
        <w:t>856</w:t>
      </w:r>
      <w:r w:rsidR="001F0108">
        <w:rPr>
          <w:rFonts w:hint="eastAsia"/>
        </w:rPr>
        <w:t>年，哪</w:t>
      </w:r>
      <w:r w:rsidR="006C3CA1">
        <w:rPr>
          <w:rFonts w:hint="eastAsia"/>
        </w:rPr>
        <w:t>艘船因為被指和海盜有關，而被</w:t>
      </w:r>
      <w:r w:rsidR="006C3CA1" w:rsidRPr="00DD211B">
        <w:rPr>
          <w:rFonts w:hint="eastAsia"/>
          <w:u w:val="single"/>
        </w:rPr>
        <w:t>清</w:t>
      </w:r>
      <w:r w:rsidR="006C3CA1">
        <w:rPr>
          <w:rFonts w:hint="eastAsia"/>
        </w:rPr>
        <w:t>政府扣查</w:t>
      </w:r>
      <w:r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75344" w14:paraId="1856F89F" w14:textId="77777777" w:rsidTr="002D584B">
        <w:tc>
          <w:tcPr>
            <w:tcW w:w="2407" w:type="dxa"/>
          </w:tcPr>
          <w:p w14:paraId="11A0D931" w14:textId="3BABF02D" w:rsidR="00D75344" w:rsidRPr="00BF3964" w:rsidRDefault="006C3CA1" w:rsidP="002D584B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勝利號</w:t>
            </w:r>
          </w:p>
        </w:tc>
        <w:tc>
          <w:tcPr>
            <w:tcW w:w="2407" w:type="dxa"/>
          </w:tcPr>
          <w:p w14:paraId="62B8DBB4" w14:textId="403C310B" w:rsidR="00D75344" w:rsidRDefault="00D75344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瑪麗號</w:t>
            </w:r>
          </w:p>
        </w:tc>
        <w:tc>
          <w:tcPr>
            <w:tcW w:w="2407" w:type="dxa"/>
          </w:tcPr>
          <w:p w14:paraId="68D17D5A" w14:textId="6706618F" w:rsidR="00D75344" w:rsidRDefault="00D75344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 w:rsidRP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亞羅號</w:t>
            </w:r>
          </w:p>
        </w:tc>
        <w:tc>
          <w:tcPr>
            <w:tcW w:w="2407" w:type="dxa"/>
          </w:tcPr>
          <w:p w14:paraId="47C2D44A" w14:textId="58A65910" w:rsidR="00D75344" w:rsidRDefault="00D75344" w:rsidP="002D584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6C3CA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鴨靈號</w:t>
            </w:r>
          </w:p>
        </w:tc>
      </w:tr>
    </w:tbl>
    <w:p w14:paraId="194FAE3E" w14:textId="089D3370" w:rsidR="00B61EE0" w:rsidRDefault="00B61EE0" w:rsidP="007C4125">
      <w:pPr>
        <w:pStyle w:val="00"/>
        <w:ind w:left="282" w:rightChars="0" w:right="-1" w:hangingChars="94" w:hanging="282"/>
      </w:pPr>
      <w:r w:rsidRPr="00782572">
        <w:t>2.</w:t>
      </w:r>
      <w:r>
        <w:rPr>
          <w:rFonts w:hint="eastAsia"/>
        </w:rPr>
        <w:t xml:space="preserve"> </w:t>
      </w:r>
      <w:r w:rsidR="003C7405" w:rsidRPr="00670E5C">
        <w:rPr>
          <w:rFonts w:hint="eastAsia"/>
          <w:u w:val="single"/>
        </w:rPr>
        <w:t>英</w:t>
      </w:r>
      <w:r w:rsidR="00670E5C" w:rsidRPr="00670E5C">
        <w:rPr>
          <w:rFonts w:hint="eastAsia"/>
        </w:rPr>
        <w:t>、</w:t>
      </w:r>
      <w:r w:rsidR="003C7405" w:rsidRPr="00670E5C">
        <w:rPr>
          <w:rFonts w:hint="eastAsia"/>
          <w:u w:val="single"/>
        </w:rPr>
        <w:t>法</w:t>
      </w:r>
      <w:r w:rsidR="003C7405">
        <w:rPr>
          <w:rFonts w:hint="eastAsia"/>
        </w:rPr>
        <w:t>聯軍</w:t>
      </w:r>
      <w:r w:rsidR="007C4125">
        <w:rPr>
          <w:rFonts w:hint="eastAsia"/>
        </w:rPr>
        <w:t>在1858年攻佔了</w:t>
      </w:r>
      <w:r w:rsidR="007C4125" w:rsidRPr="00670E5C">
        <w:rPr>
          <w:rFonts w:hint="eastAsia"/>
          <w:u w:val="single"/>
        </w:rPr>
        <w:t>廣州</w:t>
      </w:r>
      <w:r w:rsidR="007C4125">
        <w:rPr>
          <w:rFonts w:hint="eastAsia"/>
        </w:rPr>
        <w:t>後，繼續北上攻陷哪兩個地方？在</w:t>
      </w:r>
      <w:r w:rsidR="007C4125">
        <w:br/>
      </w:r>
      <w:r w:rsidR="007C4125" w:rsidRPr="007C4125">
        <w:rPr>
          <w:rFonts w:hint="eastAsia"/>
          <w:bdr w:val="single" w:sz="4" w:space="0" w:color="auto"/>
        </w:rPr>
        <w:t xml:space="preserve">　　　</w:t>
      </w:r>
      <w:r w:rsidR="007C4125">
        <w:rPr>
          <w:rFonts w:hint="eastAsia"/>
        </w:rPr>
        <w:t>內填上適當的名稱</w:t>
      </w:r>
      <w:r>
        <w:rPr>
          <w:rFonts w:hint="eastAsia"/>
          <w:lang w:eastAsia="zh-HK"/>
        </w:rPr>
        <w:t>。</w:t>
      </w:r>
    </w:p>
    <w:tbl>
      <w:tblPr>
        <w:tblStyle w:val="a5"/>
        <w:tblW w:w="9356" w:type="dxa"/>
        <w:tblInd w:w="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E312CA" w14:paraId="4824FFF8" w14:textId="77777777" w:rsidTr="00775E27">
        <w:tc>
          <w:tcPr>
            <w:tcW w:w="9356" w:type="dxa"/>
          </w:tcPr>
          <w:p w14:paraId="2905373E" w14:textId="4D0B03D8" w:rsidR="00E312CA" w:rsidRDefault="00E312CA" w:rsidP="00B61EE0">
            <w:pPr>
              <w:pStyle w:val="00"/>
              <w:ind w:rightChars="0" w:right="-1"/>
              <w:rPr>
                <w:lang w:eastAsia="zh-HK"/>
              </w:rPr>
            </w:pPr>
            <w:r w:rsidRPr="00D72ED4">
              <w:rPr>
                <w:lang w:eastAsia="zh-HK"/>
              </w:rPr>
              <mc:AlternateContent>
                <mc:Choice Requires="wpg">
                  <w:drawing>
                    <wp:inline distT="0" distB="0" distL="0" distR="0" wp14:anchorId="77EA1C6B" wp14:editId="3A9F4B56">
                      <wp:extent cx="5106838" cy="3045125"/>
                      <wp:effectExtent l="0" t="0" r="0" b="3175"/>
                      <wp:docPr id="22" name="群組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06838" cy="3045125"/>
                                <a:chOff x="0" y="0"/>
                                <a:chExt cx="6730742" cy="421494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3" name="圖片 2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5643" t="23791" r="37857" b="34011"/>
                                <a:stretch/>
                              </pic:blipFill>
                              <pic:spPr>
                                <a:xfrm>
                                  <a:off x="0" y="0"/>
                                  <a:ext cx="6730742" cy="421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5" name="矩形 25"/>
                              <wps:cNvSpPr/>
                              <wps:spPr>
                                <a:xfrm>
                                  <a:off x="0" y="357017"/>
                                  <a:ext cx="1702468" cy="731522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F175725" w14:textId="77777777" w:rsidR="00E312CA" w:rsidRDefault="00E312CA" w:rsidP="00E312CA">
                                    <w:pPr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_________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星形: 五角 27"/>
                              <wps:cNvSpPr/>
                              <wps:spPr>
                                <a:xfrm>
                                  <a:off x="1637212" y="653143"/>
                                  <a:ext cx="513805" cy="435428"/>
                                </a:xfrm>
                                <a:prstGeom prst="star5">
                                  <a:avLst>
                                    <a:gd name="adj" fmla="val 26334"/>
                                    <a:gd name="hf" fmla="val 105146"/>
                                    <a:gd name="vf" fmla="val 110557"/>
                                  </a:avLst>
                                </a:prstGeom>
                                <a:solidFill>
                                  <a:srgbClr val="FF0000"/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矩形 28"/>
                              <wps:cNvSpPr/>
                              <wps:spPr>
                                <a:xfrm>
                                  <a:off x="477504" y="1095973"/>
                                  <a:ext cx="1738739" cy="683141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5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D77115D" w14:textId="77777777" w:rsidR="00E312CA" w:rsidRDefault="00E312CA" w:rsidP="00E312CA">
                                    <w:pPr>
                                      <w:jc w:val="center"/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_________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橢圓 29"/>
                              <wps:cNvSpPr/>
                              <wps:spPr>
                                <a:xfrm>
                                  <a:off x="2216329" y="1088572"/>
                                  <a:ext cx="361407" cy="339634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EA1C6B" id="群組 9" o:spid="_x0000_s1026" style="width:402.1pt;height:239.75pt;mso-position-horizontal-relative:char;mso-position-vertical-relative:line" coordsize="67307,421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23" o:spid="_x0000_s1027" type="#_x0000_t75" style="position:absolute;width:67307;height:42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">
                        <v:imagedata r:id="rId14" o:title="" croptop="15592f" cropbottom="22289f" cropleft="16805f" cropright="24810f"/>
                      </v:shape>
                      <v:rect id="矩形 25" o:spid="_x0000_s1028" style="position:absolute;top:3570;width:17024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" fillcolor="white [3201]" strokecolor="#5b9bd5 [3208]" strokeweight="1pt">
                        <v:textbox>
                          <w:txbxContent>
                            <w:p w14:paraId="6F175725" w14:textId="77777777" w:rsidR="00E312CA" w:rsidRDefault="00E312CA" w:rsidP="00E312CA">
                              <w:pPr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_________</w:t>
                              </w:r>
                            </w:p>
                          </w:txbxContent>
                        </v:textbox>
                      </v:rect>
                      <v:shape id="星形: 五角 27" o:spid="_x0000_s1029" style="position:absolute;left:16372;top:6531;width:5138;height:4354;visibility:visible;mso-wrap-style:square;v-text-anchor:middle" coordsize="513805,435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" path="m1,166318l173279,138138,256903,r83623,138138l513804,166318,392208,279872r23469,155555l256903,367469,98128,435427,121597,279872,1,166318xe" fillcolor="red" strokecolor="#1f3763 [1604]" strokeweight="1pt">
                        <v:stroke joinstyle="miter"/>
                        <v:path arrowok="t" o:connecttype="custom" o:connectlocs="1,166318;173279,138138;256903,0;340526,138138;513804,166318;392208,279872;415677,435427;256903,367469;98128,435427;121597,279872;1,166318" o:connectangles="0,0,0,0,0,0,0,0,0,0,0"/>
                      </v:shape>
                      <v:rect id="矩形 28" o:spid="_x0000_s1030" style="position:absolute;left:4775;top:10959;width:17387;height:68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" fillcolor="white [3201]" strokecolor="#5b9bd5 [3208]" strokeweight="1pt">
                        <v:textbox>
                          <w:txbxContent>
                            <w:p w14:paraId="6D77115D" w14:textId="77777777" w:rsidR="00E312CA" w:rsidRDefault="00E312CA" w:rsidP="00E312CA">
                              <w:pPr>
                                <w:jc w:val="center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_________</w:t>
                              </w:r>
                            </w:p>
                          </w:txbxContent>
                        </v:textbox>
                      </v:rect>
                      <v:oval id="橢圓 29" o:spid="_x0000_s1031" style="position:absolute;left:22163;top:10885;width:3614;height:3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" fillcolor="black [3200]" strokecolor="black [1600]" strokeweight="1pt">
                        <v:stroke joinstyle="miter"/>
                      </v:oval>
                      <w10:wrap anchorx="page" anchory="page"/>
                      <w10:anchorlock/>
                    </v:group>
                  </w:pict>
                </mc:Fallback>
              </mc:AlternateContent>
            </w:r>
          </w:p>
        </w:tc>
      </w:tr>
    </w:tbl>
    <w:p w14:paraId="13D55A69" w14:textId="03FA351F" w:rsidR="00AF44E5" w:rsidRPr="00015B49" w:rsidRDefault="00F60FFD" w:rsidP="00AF44E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26FADE8E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35" type="#_x0000_t202" style="position:absolute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wvc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McdjjVke4RnoB0Sq/mixB6WzLpbZnAqEBFOurvBJa8A&#10;74KDRUkB5uvfzn08ioVeSmqcspTaL1tmBCXVJ4Uyvu+PRn4sw2Y0Phvgxpx61qcetZWXgIPcxzel&#10;eTB9vKs6Mzcg7/FBzP2t6GKK490pdZ156drZxwfFxXwegnAQNXNLtdLcl/aseobvmntm9EEGhwJe&#10;QzePLHmlRhvb6jHfOsjLIJXnuWX1QD8OcVDw8OD8Kzndh6iX38LsN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DJNwvc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AF44E5" w:rsidRPr="00FE57BD">
        <w:rPr>
          <w:rFonts w:hint="eastAsia"/>
        </w:rPr>
        <w:t>把以下事件按發生的先後次序重排</w:t>
      </w:r>
      <w:r w:rsidR="00AF44E5"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7"/>
        <w:gridCol w:w="1397"/>
        <w:gridCol w:w="1397"/>
        <w:gridCol w:w="1397"/>
        <w:gridCol w:w="1397"/>
        <w:gridCol w:w="1397"/>
        <w:gridCol w:w="1397"/>
        <w:gridCol w:w="167"/>
      </w:tblGrid>
      <w:tr w:rsidR="002A0CDE" w:rsidRPr="001C462A" w14:paraId="78E51A74" w14:textId="77777777" w:rsidTr="00775E27">
        <w:trPr>
          <w:trHeight w:val="497"/>
        </w:trPr>
        <w:tc>
          <w:tcPr>
            <w:tcW w:w="9946" w:type="dxa"/>
            <w:gridSpan w:val="8"/>
          </w:tcPr>
          <w:p w14:paraId="7AFA1D0C" w14:textId="75A45986" w:rsidR="002A0CDE" w:rsidRPr="001C462A" w:rsidRDefault="00C37E8F" w:rsidP="00775E27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3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聯軍攻佔</w:t>
            </w:r>
            <w:r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</w:t>
            </w:r>
            <w:r w:rsidR="00086801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州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775E27">
        <w:trPr>
          <w:trHeight w:val="497"/>
        </w:trPr>
        <w:tc>
          <w:tcPr>
            <w:tcW w:w="9946" w:type="dxa"/>
            <w:gridSpan w:val="8"/>
          </w:tcPr>
          <w:p w14:paraId="0834DF36" w14:textId="2AB3056D" w:rsidR="002A0CDE" w:rsidRPr="00AC4299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聯軍攻入</w:t>
            </w:r>
            <w:r w:rsidR="00086801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北京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F740A8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咸豐帝</w:t>
            </w:r>
            <w:r w:rsidR="00F740A8">
              <w:rPr>
                <w:rFonts w:ascii="Calibri" w:eastAsia="標楷體" w:hAnsi="Calibri" w:cs="Calibri" w:hint="eastAsia"/>
                <w:sz w:val="30"/>
                <w:szCs w:val="30"/>
              </w:rPr>
              <w:t>逃走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750BC0">
              <w:rPr>
                <w:rFonts w:ascii="Calibri" w:eastAsia="標楷體" w:hAnsi="Calibri" w:cs="Calibri" w:hint="eastAsia"/>
                <w:sz w:val="30"/>
                <w:szCs w:val="30"/>
              </w:rPr>
              <w:t>聯軍在</w:t>
            </w:r>
            <w:r w:rsidR="00750BC0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圓明園</w:t>
            </w:r>
            <w:r w:rsidR="00750BC0">
              <w:rPr>
                <w:rFonts w:ascii="Calibri" w:eastAsia="標楷體" w:hAnsi="Calibri" w:cs="Calibri" w:hint="eastAsia"/>
                <w:sz w:val="30"/>
                <w:szCs w:val="30"/>
              </w:rPr>
              <w:t>大肆破壞和搶掠。</w:t>
            </w:r>
          </w:p>
        </w:tc>
      </w:tr>
      <w:tr w:rsidR="002A0CDE" w:rsidRPr="001C462A" w14:paraId="289FEFA7" w14:textId="77777777" w:rsidTr="00775E27">
        <w:trPr>
          <w:trHeight w:val="497"/>
        </w:trPr>
        <w:tc>
          <w:tcPr>
            <w:tcW w:w="9946" w:type="dxa"/>
            <w:gridSpan w:val="8"/>
          </w:tcPr>
          <w:p w14:paraId="2267918D" w14:textId="5F95582B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政府被迫和</w:t>
            </w:r>
            <w:r w:rsidR="00CE21B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及</w:t>
            </w:r>
            <w:r w:rsidR="00CE21B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  <w:r w:rsidR="00CE21B5">
              <w:rPr>
                <w:rFonts w:ascii="Calibri" w:eastAsia="標楷體" w:hAnsi="Calibri" w:cs="Calibri" w:hint="eastAsia"/>
                <w:sz w:val="30"/>
                <w:szCs w:val="30"/>
              </w:rPr>
              <w:t>簽訂《北京條約》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bookmarkStart w:id="0" w:name="_GoBack"/>
        <w:bookmarkEnd w:id="0"/>
      </w:tr>
      <w:tr w:rsidR="002A0CDE" w:rsidRPr="001C462A" w14:paraId="532E75DE" w14:textId="77777777" w:rsidTr="00775E27">
        <w:trPr>
          <w:trHeight w:val="559"/>
        </w:trPr>
        <w:tc>
          <w:tcPr>
            <w:tcW w:w="9946" w:type="dxa"/>
            <w:gridSpan w:val="8"/>
          </w:tcPr>
          <w:p w14:paraId="05303488" w14:textId="30E3EC48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DD211B" w:rsidRPr="00DD211B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聯軍攻佔</w:t>
            </w:r>
            <w:r w:rsidR="00B40D4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天津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B40D45" w:rsidRPr="00CE21B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政府被迫簽訂《天津條約》。</w:t>
            </w:r>
          </w:p>
        </w:tc>
      </w:tr>
      <w:tr w:rsidR="00DB786B" w14:paraId="2652AEAC" w14:textId="4B3D3037" w:rsidTr="00775E2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397" w:type="dxa"/>
            <w:vAlign w:val="center"/>
          </w:tcPr>
          <w:p w14:paraId="47DB8EDF" w14:textId="0C1A023B" w:rsidR="00DB786B" w:rsidRPr="000F418F" w:rsidRDefault="00DB786B" w:rsidP="000F418F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</w:rPr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4D04CEC9" w14:textId="77777777" w:rsidR="00DB786B" w:rsidRDefault="00DB786B" w:rsidP="00006383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23904A60" wp14:editId="6CFDD154">
                      <wp:extent cx="403860" cy="247650"/>
                      <wp:effectExtent l="0" t="19050" r="34290" b="38100"/>
                      <wp:docPr id="1" name="箭號: 向右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4765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0E85C2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3904A6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" o:spid="_x0000_s1036" type="#_x0000_t13" style="width:31.8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" adj="14977" fillcolor="black [3213]" strokecolor="#1f3763 [1604]" strokeweight="1pt">
                      <v:textbox>
                        <w:txbxContent>
                          <w:p w14:paraId="750E85C2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6D85B7E2" w14:textId="5CD438B2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3DEC4812" w14:textId="75C26AB5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E84A541" wp14:editId="7E789803">
                      <wp:extent cx="403860" cy="266700"/>
                      <wp:effectExtent l="0" t="19050" r="34290" b="38100"/>
                      <wp:docPr id="2" name="箭號: 向右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46FE23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84A541" id="箭號: 向右 2" o:spid="_x0000_s1037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D+p7AY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0646FE23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161D0219" w14:textId="548FE565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71E64655" w14:textId="3F3A7329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060C19D" wp14:editId="3EE847B6">
                      <wp:extent cx="403860" cy="266700"/>
                      <wp:effectExtent l="0" t="19050" r="34290" b="38100"/>
                      <wp:docPr id="3" name="箭號: 向右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C266B0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060C19D" id="箭號: 向右 3" o:spid="_x0000_s1038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AyQ4sC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6AC266B0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056F9443" w14:textId="2F6040A3" w:rsidR="00DB786B" w:rsidRDefault="00DB786B" w:rsidP="00052BD6">
            <w:pPr>
              <w:widowControl w:val="0"/>
              <w:spacing w:after="0" w:line="240" w:lineRule="auto"/>
              <w:jc w:val="center"/>
            </w:pPr>
          </w:p>
        </w:tc>
      </w:tr>
    </w:tbl>
    <w:p w14:paraId="2F8CE477" w14:textId="2B0464A0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821F0A">
        <w:rPr>
          <w:rFonts w:ascii="標楷體" w:eastAsia="標楷體" w:hAnsi="標楷體" w:hint="eastAsia"/>
          <w:sz w:val="23"/>
          <w:szCs w:val="23"/>
        </w:rPr>
        <w:t>圖說近代：</w:t>
      </w:r>
      <w:r w:rsidR="00065A6C" w:rsidRPr="00065A6C">
        <w:rPr>
          <w:rFonts w:ascii="標楷體" w:eastAsia="標楷體" w:hAnsi="標楷體" w:hint="eastAsia"/>
          <w:sz w:val="23"/>
          <w:szCs w:val="23"/>
        </w:rPr>
        <w:t>火燒圓明園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</w:p>
    <w:p w14:paraId="74460C5E" w14:textId="127A021D" w:rsidR="00A11101" w:rsidRDefault="00BF479F" w:rsidP="00775E27">
      <w:pPr>
        <w:tabs>
          <w:tab w:val="left" w:pos="9214"/>
        </w:tabs>
        <w:autoSpaceDE w:val="0"/>
        <w:autoSpaceDN w:val="0"/>
        <w:adjustRightInd w:val="0"/>
        <w:spacing w:before="120" w:after="80" w:line="240" w:lineRule="auto"/>
        <w:rPr>
          <w:sz w:val="22"/>
          <w:szCs w:val="22"/>
        </w:rPr>
      </w:pPr>
      <w:r>
        <w:rPr>
          <w:rFonts w:hint="eastAsia"/>
        </w:rPr>
        <w:t xml:space="preserve">　　　　　　</w:t>
      </w:r>
      <w:r w:rsidRPr="00065A6C">
        <w:rPr>
          <w:rFonts w:hint="eastAsia"/>
          <w:sz w:val="22"/>
          <w:szCs w:val="22"/>
        </w:rPr>
        <w:t xml:space="preserve">　</w:t>
      </w:r>
      <w:hyperlink r:id="rId15" w:history="1">
        <w:r w:rsidR="00065A6C" w:rsidRPr="00065A6C">
          <w:rPr>
            <w:rStyle w:val="ab"/>
            <w:sz w:val="22"/>
            <w:szCs w:val="22"/>
          </w:rPr>
          <w:t>https://chiculture.org.hk/tc/photo-story/1209</w:t>
        </w:r>
      </w:hyperlink>
    </w:p>
    <w:sectPr w:rsidR="00A11101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jQ0NzcxNDc2MjZQ0lEKTi0uzszPAykwrAUAH8eNoiwAAAA="/>
  </w:docVars>
  <w:rsids>
    <w:rsidRoot w:val="00D17C51"/>
    <w:rsid w:val="00006383"/>
    <w:rsid w:val="00015B49"/>
    <w:rsid w:val="0003119D"/>
    <w:rsid w:val="00033BE7"/>
    <w:rsid w:val="00052BD6"/>
    <w:rsid w:val="00065A6C"/>
    <w:rsid w:val="0007021A"/>
    <w:rsid w:val="00075F9D"/>
    <w:rsid w:val="00086801"/>
    <w:rsid w:val="000A49E3"/>
    <w:rsid w:val="000A621D"/>
    <w:rsid w:val="000B7BE4"/>
    <w:rsid w:val="000C417C"/>
    <w:rsid w:val="000C4C21"/>
    <w:rsid w:val="000E6490"/>
    <w:rsid w:val="000F418F"/>
    <w:rsid w:val="00120CBC"/>
    <w:rsid w:val="001509BB"/>
    <w:rsid w:val="00156FE0"/>
    <w:rsid w:val="00172552"/>
    <w:rsid w:val="00177B47"/>
    <w:rsid w:val="001A1D75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7501"/>
    <w:rsid w:val="002856FE"/>
    <w:rsid w:val="00290D5D"/>
    <w:rsid w:val="002A0CDE"/>
    <w:rsid w:val="002A5CFC"/>
    <w:rsid w:val="002C647F"/>
    <w:rsid w:val="002E4BE9"/>
    <w:rsid w:val="002F3AE4"/>
    <w:rsid w:val="0031537C"/>
    <w:rsid w:val="00385BA0"/>
    <w:rsid w:val="00392DA5"/>
    <w:rsid w:val="003B7D70"/>
    <w:rsid w:val="003C7405"/>
    <w:rsid w:val="003D0465"/>
    <w:rsid w:val="003E635F"/>
    <w:rsid w:val="00410FCE"/>
    <w:rsid w:val="0041667C"/>
    <w:rsid w:val="00420D79"/>
    <w:rsid w:val="0043733E"/>
    <w:rsid w:val="00460F9E"/>
    <w:rsid w:val="00463CCD"/>
    <w:rsid w:val="0049044D"/>
    <w:rsid w:val="004C6E05"/>
    <w:rsid w:val="004C77DC"/>
    <w:rsid w:val="004D330D"/>
    <w:rsid w:val="004D727A"/>
    <w:rsid w:val="004F7C9D"/>
    <w:rsid w:val="00513CF3"/>
    <w:rsid w:val="005144BD"/>
    <w:rsid w:val="005168A2"/>
    <w:rsid w:val="005255B7"/>
    <w:rsid w:val="00537675"/>
    <w:rsid w:val="00537C01"/>
    <w:rsid w:val="005577A9"/>
    <w:rsid w:val="005810D2"/>
    <w:rsid w:val="005978EB"/>
    <w:rsid w:val="005A6275"/>
    <w:rsid w:val="005D43DF"/>
    <w:rsid w:val="00615264"/>
    <w:rsid w:val="00620AA9"/>
    <w:rsid w:val="006234AC"/>
    <w:rsid w:val="00625ADF"/>
    <w:rsid w:val="006701A4"/>
    <w:rsid w:val="00670E5C"/>
    <w:rsid w:val="0069085F"/>
    <w:rsid w:val="006A3488"/>
    <w:rsid w:val="006A6A55"/>
    <w:rsid w:val="006C1EA5"/>
    <w:rsid w:val="006C3CA1"/>
    <w:rsid w:val="006D25DD"/>
    <w:rsid w:val="006E1D52"/>
    <w:rsid w:val="006E311A"/>
    <w:rsid w:val="0070432A"/>
    <w:rsid w:val="007431FF"/>
    <w:rsid w:val="00750BC0"/>
    <w:rsid w:val="007567FA"/>
    <w:rsid w:val="00775E27"/>
    <w:rsid w:val="00776422"/>
    <w:rsid w:val="00782572"/>
    <w:rsid w:val="007C4125"/>
    <w:rsid w:val="007D5F1E"/>
    <w:rsid w:val="008130A9"/>
    <w:rsid w:val="00814828"/>
    <w:rsid w:val="00821F0A"/>
    <w:rsid w:val="00841546"/>
    <w:rsid w:val="00862B22"/>
    <w:rsid w:val="0087092F"/>
    <w:rsid w:val="00873250"/>
    <w:rsid w:val="00873C9B"/>
    <w:rsid w:val="008746A8"/>
    <w:rsid w:val="0088245D"/>
    <w:rsid w:val="008825B5"/>
    <w:rsid w:val="008B2B7F"/>
    <w:rsid w:val="008D2D53"/>
    <w:rsid w:val="008E080D"/>
    <w:rsid w:val="008E216D"/>
    <w:rsid w:val="0093606B"/>
    <w:rsid w:val="00944849"/>
    <w:rsid w:val="00953D5F"/>
    <w:rsid w:val="00976FE1"/>
    <w:rsid w:val="0099006F"/>
    <w:rsid w:val="009A0072"/>
    <w:rsid w:val="009A1667"/>
    <w:rsid w:val="009C7167"/>
    <w:rsid w:val="009E6BC5"/>
    <w:rsid w:val="00A11101"/>
    <w:rsid w:val="00A116D9"/>
    <w:rsid w:val="00A90D46"/>
    <w:rsid w:val="00AA62E3"/>
    <w:rsid w:val="00AB5554"/>
    <w:rsid w:val="00AC4299"/>
    <w:rsid w:val="00AE3034"/>
    <w:rsid w:val="00AF44E5"/>
    <w:rsid w:val="00B0790C"/>
    <w:rsid w:val="00B20C62"/>
    <w:rsid w:val="00B21E7F"/>
    <w:rsid w:val="00B2509B"/>
    <w:rsid w:val="00B26EEA"/>
    <w:rsid w:val="00B40D45"/>
    <w:rsid w:val="00B61EE0"/>
    <w:rsid w:val="00B62FBA"/>
    <w:rsid w:val="00B930CF"/>
    <w:rsid w:val="00BA36C7"/>
    <w:rsid w:val="00BE5D15"/>
    <w:rsid w:val="00BF3964"/>
    <w:rsid w:val="00BF479F"/>
    <w:rsid w:val="00C13FA7"/>
    <w:rsid w:val="00C1611F"/>
    <w:rsid w:val="00C37E8F"/>
    <w:rsid w:val="00C641E7"/>
    <w:rsid w:val="00C6752B"/>
    <w:rsid w:val="00C81336"/>
    <w:rsid w:val="00C94C24"/>
    <w:rsid w:val="00CC0448"/>
    <w:rsid w:val="00CC75BC"/>
    <w:rsid w:val="00CE1C6D"/>
    <w:rsid w:val="00CE21B5"/>
    <w:rsid w:val="00CE71D3"/>
    <w:rsid w:val="00D002D3"/>
    <w:rsid w:val="00D17C51"/>
    <w:rsid w:val="00D24F92"/>
    <w:rsid w:val="00D5632B"/>
    <w:rsid w:val="00D72ED4"/>
    <w:rsid w:val="00D74EA6"/>
    <w:rsid w:val="00D75344"/>
    <w:rsid w:val="00D75CFA"/>
    <w:rsid w:val="00D85229"/>
    <w:rsid w:val="00D97450"/>
    <w:rsid w:val="00DB786B"/>
    <w:rsid w:val="00DC494C"/>
    <w:rsid w:val="00DD1E8E"/>
    <w:rsid w:val="00DD211B"/>
    <w:rsid w:val="00DF178A"/>
    <w:rsid w:val="00E0452F"/>
    <w:rsid w:val="00E10B49"/>
    <w:rsid w:val="00E13BB1"/>
    <w:rsid w:val="00E312CA"/>
    <w:rsid w:val="00E34CB4"/>
    <w:rsid w:val="00E353F2"/>
    <w:rsid w:val="00E677FE"/>
    <w:rsid w:val="00E94CEA"/>
    <w:rsid w:val="00EA6128"/>
    <w:rsid w:val="00EA685E"/>
    <w:rsid w:val="00EC3411"/>
    <w:rsid w:val="00F12CF9"/>
    <w:rsid w:val="00F46A69"/>
    <w:rsid w:val="00F60FFD"/>
    <w:rsid w:val="00F72A24"/>
    <w:rsid w:val="00F740A8"/>
    <w:rsid w:val="00F93103"/>
    <w:rsid w:val="00F97272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styleId="ad">
    <w:name w:val="FollowedHyperlink"/>
    <w:basedOn w:val="a0"/>
    <w:uiPriority w:val="99"/>
    <w:semiHidden/>
    <w:unhideWhenUsed/>
    <w:rsid w:val="00821F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209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http://purl.org/dc/terms/"/>
    <ds:schemaRef ds:uri="a67ca032-99e1-499e-a335-21cedd256a52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21273A-7BDD-49C8-9ADD-BCD06B26E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7</cp:revision>
  <dcterms:created xsi:type="dcterms:W3CDTF">2020-09-23T07:54:00Z</dcterms:created>
  <dcterms:modified xsi:type="dcterms:W3CDTF">2020-10-0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